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35CC1" w:rsidRDefault="00F35CC1" w:rsidP="00571D72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E13062" w:rsidRDefault="00E13062" w:rsidP="00571D72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E13062" w:rsidRDefault="00E13062" w:rsidP="00571D72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ru-RU" w:eastAsia="ru-RU"/>
        </w:rPr>
        <w:lastRenderedPageBreak/>
        <w:drawing>
          <wp:inline distT="0" distB="0" distL="0" distR="0">
            <wp:extent cx="6152515" cy="8777978"/>
            <wp:effectExtent l="19050" t="0" r="635" b="0"/>
            <wp:docPr id="1" name="Рисунок 1" descr="C:\Users\uzer3\Desktop\на сайт по инвалидам\CCI13092018_00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zer3\Desktop\на сайт по инвалидам\CCI13092018_0000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87779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204F" w:rsidRPr="00DC2A86" w:rsidRDefault="00F35CC1" w:rsidP="00F35CC1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F35CC1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2</w:t>
      </w:r>
      <w:r w:rsidR="0072110C" w:rsidRPr="00F35CC1">
        <w:rPr>
          <w:rFonts w:ascii="Times New Roman" w:hAnsi="Times New Roman" w:cs="Times New Roman"/>
          <w:b/>
          <w:sz w:val="28"/>
          <w:szCs w:val="28"/>
          <w:lang w:val="ru-RU"/>
        </w:rPr>
        <w:t>. КРАТКАЯ ХАРАКТЕРИСТИКА ДЕЙСТВУЮЩЕГО ПОРЯДКА ПРЕДОСТАВЛЕНИЯ НА ОБЪЕКТЕ УСЛУГ НАСЕЛЕНИЮ</w:t>
      </w:r>
    </w:p>
    <w:p w:rsidR="00D7204F" w:rsidRPr="00DC2A86" w:rsidRDefault="0072110C" w:rsidP="00571D72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Сфера деятельности: </w:t>
      </w:r>
      <w:r w:rsidRPr="00DC2A86">
        <w:rPr>
          <w:rFonts w:ascii="Times New Roman" w:hAnsi="Times New Roman" w:cs="Times New Roman"/>
          <w:b/>
          <w:sz w:val="28"/>
          <w:szCs w:val="28"/>
          <w:lang w:val="ru-RU"/>
        </w:rPr>
        <w:t>образовательная деятельность</w:t>
      </w:r>
      <w:r w:rsidR="006E5D0D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</w:p>
    <w:p w:rsidR="006E5D0D" w:rsidRDefault="0072110C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sz w:val="28"/>
          <w:szCs w:val="28"/>
          <w:lang w:val="ru-RU"/>
        </w:rPr>
        <w:t>Плановая мощность (посещаемость, количество обслуживаемых в день, вместимость, пропускная способность):</w:t>
      </w:r>
    </w:p>
    <w:p w:rsidR="00D7204F" w:rsidRPr="00DC2A86" w:rsidRDefault="0072110C" w:rsidP="00571D72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вместимость проектная — </w:t>
      </w:r>
      <w:r w:rsidR="006E5D0D">
        <w:rPr>
          <w:rFonts w:ascii="Times New Roman" w:hAnsi="Times New Roman" w:cs="Times New Roman"/>
          <w:b/>
          <w:sz w:val="28"/>
          <w:szCs w:val="28"/>
          <w:lang w:val="ru-RU"/>
        </w:rPr>
        <w:t>600</w:t>
      </w:r>
      <w:r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чел., вместимость предельная — </w:t>
      </w:r>
      <w:r w:rsidR="006E5D0D">
        <w:rPr>
          <w:rFonts w:ascii="Times New Roman" w:hAnsi="Times New Roman" w:cs="Times New Roman"/>
          <w:b/>
          <w:sz w:val="28"/>
          <w:szCs w:val="28"/>
          <w:lang w:val="ru-RU"/>
        </w:rPr>
        <w:t>600</w:t>
      </w:r>
      <w:r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чел.</w:t>
      </w:r>
    </w:p>
    <w:p w:rsidR="00D7204F" w:rsidRPr="00DC2A86" w:rsidRDefault="0072110C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Форма оказания услуг (на объекте, с длительным пребыванием, в т.ч. проживанием, обеспечение доступа к месту предоставления услуги, на дому, дистанционно): </w:t>
      </w:r>
      <w:r w:rsidRPr="00571D72">
        <w:rPr>
          <w:rFonts w:ascii="Times New Roman" w:hAnsi="Times New Roman" w:cs="Times New Roman"/>
          <w:b/>
          <w:sz w:val="28"/>
          <w:szCs w:val="28"/>
          <w:lang w:val="ru-RU"/>
        </w:rPr>
        <w:t>проведение учебных занятий на объекте</w:t>
      </w:r>
      <w:r w:rsidR="006E5D0D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</w:p>
    <w:p w:rsidR="00D7204F" w:rsidRPr="00571D72" w:rsidRDefault="0072110C" w:rsidP="00571D72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Категории обслуживаемого населения по возрасту (дети, взрослые трудоспособного возраста, пожилые; все возрастные категории): </w:t>
      </w:r>
      <w:r w:rsidRPr="00571D72">
        <w:rPr>
          <w:rFonts w:ascii="Times New Roman" w:hAnsi="Times New Roman" w:cs="Times New Roman"/>
          <w:b/>
          <w:sz w:val="28"/>
          <w:szCs w:val="28"/>
          <w:lang w:val="ru-RU"/>
        </w:rPr>
        <w:t>все возрастные категории</w:t>
      </w:r>
    </w:p>
    <w:p w:rsidR="00F35CC1" w:rsidRDefault="0072110C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sz w:val="28"/>
          <w:szCs w:val="28"/>
          <w:lang w:val="ru-RU"/>
        </w:rPr>
        <w:t>Категории обслуживаемых инвалидов (инвалиды с нарушениями опорно-двигательного аппарата;</w:t>
      </w:r>
      <w:r w:rsidR="00DC2A86">
        <w:rPr>
          <w:rFonts w:ascii="Times New Roman" w:hAnsi="Times New Roman" w:cs="Times New Roman"/>
          <w:sz w:val="28"/>
          <w:szCs w:val="28"/>
          <w:lang w:val="ru-RU"/>
        </w:rPr>
        <w:t xml:space="preserve"> соматические заболевания;</w:t>
      </w: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 нарушениями слуха): </w:t>
      </w:r>
    </w:p>
    <w:p w:rsidR="00F35CC1" w:rsidRDefault="0072110C" w:rsidP="00571D72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71D72">
        <w:rPr>
          <w:rFonts w:ascii="Times New Roman" w:hAnsi="Times New Roman" w:cs="Times New Roman"/>
          <w:b/>
          <w:sz w:val="28"/>
          <w:szCs w:val="28"/>
          <w:lang w:val="ru-RU"/>
        </w:rPr>
        <w:t xml:space="preserve">1 </w:t>
      </w:r>
      <w:r w:rsidR="00DC2A86" w:rsidRPr="00571D72">
        <w:rPr>
          <w:rFonts w:ascii="Times New Roman" w:hAnsi="Times New Roman" w:cs="Times New Roman"/>
          <w:b/>
          <w:sz w:val="28"/>
          <w:szCs w:val="28"/>
          <w:lang w:val="ru-RU"/>
        </w:rPr>
        <w:t>-</w:t>
      </w:r>
      <w:r w:rsidRPr="00571D7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 нарушениямиопорно-двигательного аппарата,</w:t>
      </w:r>
      <w:r w:rsidR="00DC2A86" w:rsidRPr="00571D7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2 – соматические заболевания; 2 – нарушения слуха.</w:t>
      </w:r>
    </w:p>
    <w:p w:rsidR="00F35CC1" w:rsidRDefault="00F35CC1" w:rsidP="00571D72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7204F" w:rsidRPr="00571D72" w:rsidRDefault="00D7204F" w:rsidP="00571D72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571D72" w:rsidRPr="00F35CC1" w:rsidRDefault="00F35CC1" w:rsidP="00F35CC1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F35CC1">
        <w:rPr>
          <w:rFonts w:ascii="Times New Roman" w:hAnsi="Times New Roman" w:cs="Times New Roman"/>
          <w:b/>
          <w:sz w:val="28"/>
          <w:szCs w:val="28"/>
          <w:lang w:val="ru-RU"/>
        </w:rPr>
        <w:t>3</w:t>
      </w:r>
      <w:r w:rsidR="0072110C" w:rsidRPr="00F35CC1">
        <w:rPr>
          <w:rFonts w:ascii="Times New Roman" w:hAnsi="Times New Roman" w:cs="Times New Roman"/>
          <w:b/>
          <w:sz w:val="28"/>
          <w:szCs w:val="28"/>
          <w:lang w:val="ru-RU"/>
        </w:rPr>
        <w:t>. ОЦЕНКА СОСТОЯНИЯ И ИМЕЮЩИХСЯ НЕДОСТАТКОВ В ОБЕСПЕЧЕНИИ УСЛОВИИ ДОСТУПНОСТИ ДЛЯ ИНВАЛИДОВ ОБЪЕКТА</w:t>
      </w:r>
    </w:p>
    <w:p w:rsidR="00571D72" w:rsidRDefault="00571D72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"/>
        <w:tblW w:w="0" w:type="auto"/>
        <w:tblLook w:val="04A0"/>
      </w:tblPr>
      <w:tblGrid>
        <w:gridCol w:w="817"/>
        <w:gridCol w:w="5786"/>
        <w:gridCol w:w="3302"/>
      </w:tblGrid>
      <w:tr w:rsidR="00571D72" w:rsidRPr="00E13062" w:rsidTr="00571D72">
        <w:tc>
          <w:tcPr>
            <w:tcW w:w="817" w:type="dxa"/>
          </w:tcPr>
          <w:p w:rsidR="00571D72" w:rsidRPr="00F35CC1" w:rsidRDefault="00571D72" w:rsidP="00F35CC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F35CC1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№ п/п</w:t>
            </w:r>
          </w:p>
        </w:tc>
        <w:tc>
          <w:tcPr>
            <w:tcW w:w="5786" w:type="dxa"/>
          </w:tcPr>
          <w:p w:rsidR="00571D72" w:rsidRPr="00F35CC1" w:rsidRDefault="00571D72" w:rsidP="00F35CC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F35CC1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Основные показатели доступности для инвалидов объекта</w:t>
            </w:r>
          </w:p>
        </w:tc>
        <w:tc>
          <w:tcPr>
            <w:tcW w:w="3302" w:type="dxa"/>
          </w:tcPr>
          <w:p w:rsidR="00571D72" w:rsidRPr="00F35CC1" w:rsidRDefault="00571D72" w:rsidP="00F35CC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F35CC1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Оценка состояния и   имеющихся недостатков в обеспечении условий доступности для инвалидов объекта</w:t>
            </w:r>
          </w:p>
        </w:tc>
      </w:tr>
      <w:tr w:rsidR="00571D72" w:rsidRPr="006E5D0D" w:rsidTr="00571D72">
        <w:tc>
          <w:tcPr>
            <w:tcW w:w="817" w:type="dxa"/>
          </w:tcPr>
          <w:p w:rsidR="00571D72" w:rsidRDefault="006E5D0D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1. </w:t>
            </w:r>
          </w:p>
        </w:tc>
        <w:tc>
          <w:tcPr>
            <w:tcW w:w="5786" w:type="dxa"/>
          </w:tcPr>
          <w:p w:rsidR="00571D72" w:rsidRDefault="006E5D0D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Выделенные стоянки автотранспортных средств для инвалидов</w:t>
            </w:r>
          </w:p>
        </w:tc>
        <w:tc>
          <w:tcPr>
            <w:tcW w:w="3302" w:type="dxa"/>
          </w:tcPr>
          <w:p w:rsidR="00571D72" w:rsidRDefault="006E5D0D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меется</w:t>
            </w:r>
          </w:p>
        </w:tc>
      </w:tr>
      <w:tr w:rsidR="00571D72" w:rsidRPr="00E13062" w:rsidTr="00571D72">
        <w:tc>
          <w:tcPr>
            <w:tcW w:w="817" w:type="dxa"/>
          </w:tcPr>
          <w:p w:rsidR="00571D72" w:rsidRDefault="006E5D0D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  <w:r w:rsidR="00B17C3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5786" w:type="dxa"/>
          </w:tcPr>
          <w:p w:rsidR="00571D72" w:rsidRDefault="00B17C3C" w:rsidP="00B17C3C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 w:rsidR="006E5D0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нные кресла – к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</w:t>
            </w:r>
            <w:r w:rsidR="006E5D0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ляски </w:t>
            </w:r>
          </w:p>
        </w:tc>
        <w:tc>
          <w:tcPr>
            <w:tcW w:w="3302" w:type="dxa"/>
          </w:tcPr>
          <w:p w:rsidR="00571D72" w:rsidRDefault="00B17C3C" w:rsidP="00B17C3C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 н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астоящее 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емя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не требуются</w:t>
            </w:r>
          </w:p>
        </w:tc>
      </w:tr>
      <w:tr w:rsidR="00571D72" w:rsidRPr="00E13062" w:rsidTr="00571D72">
        <w:tc>
          <w:tcPr>
            <w:tcW w:w="817" w:type="dxa"/>
          </w:tcPr>
          <w:p w:rsidR="00571D72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.</w:t>
            </w:r>
          </w:p>
        </w:tc>
        <w:tc>
          <w:tcPr>
            <w:tcW w:w="5786" w:type="dxa"/>
          </w:tcPr>
          <w:p w:rsidR="00571D72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даптированные лифты</w:t>
            </w:r>
          </w:p>
        </w:tc>
        <w:tc>
          <w:tcPr>
            <w:tcW w:w="3302" w:type="dxa"/>
          </w:tcPr>
          <w:p w:rsidR="00571D72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 н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астоящее 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емя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не требуются</w:t>
            </w:r>
          </w:p>
        </w:tc>
      </w:tr>
      <w:tr w:rsidR="00571D72" w:rsidRPr="006E5D0D" w:rsidTr="00571D72">
        <w:tc>
          <w:tcPr>
            <w:tcW w:w="817" w:type="dxa"/>
          </w:tcPr>
          <w:p w:rsidR="00571D72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.</w:t>
            </w:r>
          </w:p>
        </w:tc>
        <w:tc>
          <w:tcPr>
            <w:tcW w:w="5786" w:type="dxa"/>
          </w:tcPr>
          <w:p w:rsidR="00571D72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ручни</w:t>
            </w:r>
          </w:p>
        </w:tc>
        <w:tc>
          <w:tcPr>
            <w:tcW w:w="3302" w:type="dxa"/>
          </w:tcPr>
          <w:p w:rsidR="00571D72" w:rsidRDefault="00CC5704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ч</w:t>
            </w:r>
            <w:r w:rsidR="00B17C3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стично имеются</w:t>
            </w:r>
          </w:p>
        </w:tc>
      </w:tr>
      <w:tr w:rsidR="00571D72" w:rsidRPr="006E5D0D" w:rsidTr="00571D72">
        <w:tc>
          <w:tcPr>
            <w:tcW w:w="817" w:type="dxa"/>
          </w:tcPr>
          <w:p w:rsidR="00571D72" w:rsidRDefault="00B17C3C" w:rsidP="00B17C3C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5.  </w:t>
            </w:r>
          </w:p>
        </w:tc>
        <w:tc>
          <w:tcPr>
            <w:tcW w:w="5786" w:type="dxa"/>
          </w:tcPr>
          <w:p w:rsidR="00571D72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андусы</w:t>
            </w:r>
          </w:p>
        </w:tc>
        <w:tc>
          <w:tcPr>
            <w:tcW w:w="3302" w:type="dxa"/>
          </w:tcPr>
          <w:p w:rsidR="00571D72" w:rsidRDefault="00B17C3C" w:rsidP="00B17C3C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меются</w:t>
            </w:r>
          </w:p>
        </w:tc>
      </w:tr>
      <w:tr w:rsidR="00571D72" w:rsidRPr="00E13062" w:rsidTr="00571D72">
        <w:tc>
          <w:tcPr>
            <w:tcW w:w="817" w:type="dxa"/>
          </w:tcPr>
          <w:p w:rsidR="00571D72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.</w:t>
            </w:r>
          </w:p>
        </w:tc>
        <w:tc>
          <w:tcPr>
            <w:tcW w:w="5786" w:type="dxa"/>
          </w:tcPr>
          <w:p w:rsidR="00571D72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дъёмные платформы (аппарели)</w:t>
            </w:r>
          </w:p>
        </w:tc>
        <w:tc>
          <w:tcPr>
            <w:tcW w:w="3302" w:type="dxa"/>
          </w:tcPr>
          <w:p w:rsidR="00571D72" w:rsidRDefault="00B17C3C" w:rsidP="00CC570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 н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астоящее 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емя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не требу</w:t>
            </w:r>
            <w:r w:rsidR="00CC570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е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ся</w:t>
            </w:r>
          </w:p>
        </w:tc>
      </w:tr>
      <w:tr w:rsidR="00571D72" w:rsidRPr="00E13062" w:rsidTr="00571D72">
        <w:tc>
          <w:tcPr>
            <w:tcW w:w="817" w:type="dxa"/>
          </w:tcPr>
          <w:p w:rsidR="00571D72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7.</w:t>
            </w:r>
          </w:p>
        </w:tc>
        <w:tc>
          <w:tcPr>
            <w:tcW w:w="5786" w:type="dxa"/>
          </w:tcPr>
          <w:p w:rsidR="00571D72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аздвижные двери</w:t>
            </w:r>
          </w:p>
        </w:tc>
        <w:tc>
          <w:tcPr>
            <w:tcW w:w="3302" w:type="dxa"/>
          </w:tcPr>
          <w:p w:rsidR="00571D72" w:rsidRDefault="00B17C3C" w:rsidP="00B17C3C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аздвижные двери  при необходимости можно поставить</w:t>
            </w:r>
          </w:p>
        </w:tc>
      </w:tr>
      <w:tr w:rsidR="00B17C3C" w:rsidRPr="006E5D0D" w:rsidTr="00571D72">
        <w:tc>
          <w:tcPr>
            <w:tcW w:w="817" w:type="dxa"/>
          </w:tcPr>
          <w:p w:rsidR="00B17C3C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8.</w:t>
            </w:r>
          </w:p>
        </w:tc>
        <w:tc>
          <w:tcPr>
            <w:tcW w:w="5786" w:type="dxa"/>
          </w:tcPr>
          <w:p w:rsidR="00B17C3C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ступные входные группы</w:t>
            </w:r>
          </w:p>
        </w:tc>
        <w:tc>
          <w:tcPr>
            <w:tcW w:w="3302" w:type="dxa"/>
          </w:tcPr>
          <w:p w:rsidR="00B17C3C" w:rsidRDefault="00B17C3C" w:rsidP="00B17C3C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меются</w:t>
            </w:r>
          </w:p>
        </w:tc>
      </w:tr>
      <w:tr w:rsidR="00B17C3C" w:rsidRPr="006E5D0D" w:rsidTr="00571D72">
        <w:tc>
          <w:tcPr>
            <w:tcW w:w="817" w:type="dxa"/>
          </w:tcPr>
          <w:p w:rsidR="00B17C3C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9.</w:t>
            </w:r>
          </w:p>
        </w:tc>
        <w:tc>
          <w:tcPr>
            <w:tcW w:w="5786" w:type="dxa"/>
          </w:tcPr>
          <w:p w:rsidR="00B17C3C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ступные санитарно – гигиенические помещения</w:t>
            </w:r>
          </w:p>
        </w:tc>
        <w:tc>
          <w:tcPr>
            <w:tcW w:w="3302" w:type="dxa"/>
          </w:tcPr>
          <w:p w:rsidR="00B17C3C" w:rsidRDefault="00B17C3C" w:rsidP="00B17C3C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имеются (частично) </w:t>
            </w:r>
          </w:p>
        </w:tc>
      </w:tr>
      <w:tr w:rsidR="00B17C3C" w:rsidRPr="006E5D0D" w:rsidTr="00571D72">
        <w:tc>
          <w:tcPr>
            <w:tcW w:w="817" w:type="dxa"/>
          </w:tcPr>
          <w:p w:rsidR="00B17C3C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.</w:t>
            </w:r>
          </w:p>
        </w:tc>
        <w:tc>
          <w:tcPr>
            <w:tcW w:w="5786" w:type="dxa"/>
          </w:tcPr>
          <w:p w:rsidR="00B17C3C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Достаточная ширина </w:t>
            </w:r>
            <w:r w:rsidR="00F35CC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верных проёмов , лестничных маршей, площадок</w:t>
            </w:r>
          </w:p>
        </w:tc>
        <w:tc>
          <w:tcPr>
            <w:tcW w:w="3302" w:type="dxa"/>
          </w:tcPr>
          <w:p w:rsidR="00B17C3C" w:rsidRDefault="00F35CC1" w:rsidP="00B17C3C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а</w:t>
            </w:r>
          </w:p>
        </w:tc>
      </w:tr>
      <w:tr w:rsidR="00B17C3C" w:rsidRPr="00E13062" w:rsidTr="00571D72">
        <w:tc>
          <w:tcPr>
            <w:tcW w:w="817" w:type="dxa"/>
          </w:tcPr>
          <w:p w:rsidR="00B17C3C" w:rsidRDefault="00F35CC1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1.</w:t>
            </w:r>
          </w:p>
        </w:tc>
        <w:tc>
          <w:tcPr>
            <w:tcW w:w="5786" w:type="dxa"/>
          </w:tcPr>
          <w:p w:rsidR="00B17C3C" w:rsidRDefault="00F35CC1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длежащее размещение оборудования и носителей информации, необходимых для обеспечения беспрепятственного доступа к объектам (местам предоставления услуг) инвалидов, имеющих стойкие расстройства функции зрения, слуха и передвижения</w:t>
            </w:r>
          </w:p>
        </w:tc>
        <w:tc>
          <w:tcPr>
            <w:tcW w:w="3302" w:type="dxa"/>
          </w:tcPr>
          <w:p w:rsidR="00B17C3C" w:rsidRDefault="00F35CC1" w:rsidP="00CC570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 н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астоящее 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емя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не требу</w:t>
            </w:r>
            <w:r w:rsidR="00CC570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е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ся</w:t>
            </w:r>
          </w:p>
        </w:tc>
      </w:tr>
      <w:tr w:rsidR="00F35CC1" w:rsidRPr="006E5D0D" w:rsidTr="00571D72">
        <w:tc>
          <w:tcPr>
            <w:tcW w:w="817" w:type="dxa"/>
          </w:tcPr>
          <w:p w:rsidR="00F35CC1" w:rsidRDefault="00F35CC1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2.</w:t>
            </w:r>
          </w:p>
        </w:tc>
        <w:tc>
          <w:tcPr>
            <w:tcW w:w="5786" w:type="dxa"/>
          </w:tcPr>
          <w:p w:rsidR="00F35CC1" w:rsidRDefault="00AD3E00" w:rsidP="00AD3E00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еспечение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необходимой для инвалидов, имеющих стойкие расстройства функции зрения, надписей, знаков и иной текстовой и графической информации — знаками,  выполненными рельефно-точечным шрифтом Брайля </w:t>
            </w:r>
          </w:p>
        </w:tc>
        <w:tc>
          <w:tcPr>
            <w:tcW w:w="3302" w:type="dxa"/>
          </w:tcPr>
          <w:p w:rsidR="00F35CC1" w:rsidRPr="00DC2A86" w:rsidRDefault="00AD3E00" w:rsidP="00B17C3C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 01.12.2018</w:t>
            </w:r>
          </w:p>
        </w:tc>
      </w:tr>
    </w:tbl>
    <w:p w:rsidR="00AD3E00" w:rsidRDefault="00AD3E00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D3E00" w:rsidRDefault="00AD3E00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D3E00" w:rsidRPr="00AD3E00" w:rsidRDefault="00AD3E00" w:rsidP="00AD3E00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D3E00">
        <w:rPr>
          <w:rFonts w:ascii="Times New Roman" w:hAnsi="Times New Roman" w:cs="Times New Roman"/>
          <w:b/>
          <w:sz w:val="28"/>
          <w:szCs w:val="28"/>
          <w:lang w:val="ru-RU"/>
        </w:rPr>
        <w:t>4. ОЦЕНКА СОСТОЯНИЯ И ИМЕЮЩИХСЯ НЕДОСТАТКОВ В ОБЕСПЕЧЕНИИ УСЛОВИЙ ДОСТУПНОСТИ ДЛЯ ИНВАЛИДОВ ПРЕДОСТАВЛЯЕМЫХ УСЛУГ</w:t>
      </w:r>
    </w:p>
    <w:p w:rsidR="00AD3E00" w:rsidRDefault="00AD3E00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D3E00" w:rsidRPr="00DC2A86" w:rsidRDefault="00AD3E00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"/>
        <w:tblW w:w="0" w:type="auto"/>
        <w:tblLook w:val="04A0"/>
      </w:tblPr>
      <w:tblGrid>
        <w:gridCol w:w="861"/>
        <w:gridCol w:w="5753"/>
        <w:gridCol w:w="3291"/>
      </w:tblGrid>
      <w:tr w:rsidR="00AD3E00" w:rsidRPr="00E13062" w:rsidTr="00CC5704">
        <w:tc>
          <w:tcPr>
            <w:tcW w:w="861" w:type="dxa"/>
          </w:tcPr>
          <w:p w:rsidR="00AD3E00" w:rsidRDefault="00AD3E00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п/п</w:t>
            </w:r>
          </w:p>
        </w:tc>
        <w:tc>
          <w:tcPr>
            <w:tcW w:w="5753" w:type="dxa"/>
          </w:tcPr>
          <w:p w:rsidR="00AD3E00" w:rsidRDefault="00AD3E00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сновные показатели доступности для инвалидов предоставляемой услуги</w:t>
            </w:r>
          </w:p>
        </w:tc>
        <w:tc>
          <w:tcPr>
            <w:tcW w:w="3291" w:type="dxa"/>
          </w:tcPr>
          <w:p w:rsidR="00AD3E00" w:rsidRDefault="00AD3E00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ценка состояния и имеющихся недостатков</w:t>
            </w:r>
            <w:r w:rsidR="00001F2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в </w:t>
            </w:r>
            <w:r w:rsidR="00001F22"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еспечении условий доступности для инвалидов предоставляемой услуги</w:t>
            </w:r>
          </w:p>
        </w:tc>
      </w:tr>
      <w:tr w:rsidR="00AD3E00" w:rsidTr="00CC5704">
        <w:tc>
          <w:tcPr>
            <w:tcW w:w="861" w:type="dxa"/>
          </w:tcPr>
          <w:p w:rsidR="00AD3E00" w:rsidRDefault="00001F22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</w:t>
            </w:r>
          </w:p>
        </w:tc>
        <w:tc>
          <w:tcPr>
            <w:tcW w:w="5753" w:type="dxa"/>
          </w:tcPr>
          <w:p w:rsidR="00AD3E00" w:rsidRDefault="00001F22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личие при входе в объект вывески с названием организации, графиком работы организации, планом здания, выполненных рельефно-точечным шрифтом Брайля и на контрастном фоне</w:t>
            </w:r>
          </w:p>
        </w:tc>
        <w:tc>
          <w:tcPr>
            <w:tcW w:w="3291" w:type="dxa"/>
          </w:tcPr>
          <w:p w:rsidR="00AD3E00" w:rsidRDefault="00CC5704" w:rsidP="00CC570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 w:rsidR="00001F2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ок исполнения до 01.12. 2018</w:t>
            </w:r>
          </w:p>
        </w:tc>
      </w:tr>
      <w:tr w:rsidR="00AD3E00" w:rsidTr="00CC5704">
        <w:tc>
          <w:tcPr>
            <w:tcW w:w="861" w:type="dxa"/>
          </w:tcPr>
          <w:p w:rsidR="00AD3E00" w:rsidRDefault="00001F22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</w:t>
            </w:r>
          </w:p>
        </w:tc>
        <w:tc>
          <w:tcPr>
            <w:tcW w:w="5753" w:type="dxa"/>
          </w:tcPr>
          <w:p w:rsidR="00AD3E00" w:rsidRDefault="00001F22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еспечение инвалидам помощи, необходимой для получения в доступной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для них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форме информации о правилах предоставления услуги, в том числе об оформлении необходимых для получения услуги документов</w:t>
            </w:r>
          </w:p>
        </w:tc>
        <w:tc>
          <w:tcPr>
            <w:tcW w:w="3291" w:type="dxa"/>
          </w:tcPr>
          <w:p w:rsidR="00AD3E00" w:rsidRDefault="00CC5704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</w:t>
            </w:r>
            <w:r w:rsidR="00001F2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мощь обеспечивается</w:t>
            </w:r>
          </w:p>
        </w:tc>
      </w:tr>
      <w:tr w:rsidR="00AD3E00" w:rsidTr="00CC5704">
        <w:tc>
          <w:tcPr>
            <w:tcW w:w="861" w:type="dxa"/>
          </w:tcPr>
          <w:p w:rsidR="00AD3E00" w:rsidRDefault="00001F22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3.</w:t>
            </w:r>
          </w:p>
        </w:tc>
        <w:tc>
          <w:tcPr>
            <w:tcW w:w="5753" w:type="dxa"/>
          </w:tcPr>
          <w:p w:rsidR="00AD3E00" w:rsidRDefault="00001F22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оведение инструктирования или обучения сотрудников, предоставляющих услуги населению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для работы с инвалидами, по вопросам,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связанным с обеспечением доступности для них объектов и услуг</w:t>
            </w:r>
          </w:p>
        </w:tc>
        <w:tc>
          <w:tcPr>
            <w:tcW w:w="3291" w:type="dxa"/>
          </w:tcPr>
          <w:p w:rsidR="00AD3E00" w:rsidRDefault="00CC5704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</w:t>
            </w:r>
            <w:r w:rsidR="00001F2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оводится</w:t>
            </w:r>
          </w:p>
        </w:tc>
      </w:tr>
      <w:tr w:rsidR="00AD3E00" w:rsidTr="00CC5704">
        <w:tc>
          <w:tcPr>
            <w:tcW w:w="861" w:type="dxa"/>
          </w:tcPr>
          <w:p w:rsidR="00AD3E00" w:rsidRDefault="00001F22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.</w:t>
            </w:r>
          </w:p>
        </w:tc>
        <w:tc>
          <w:tcPr>
            <w:tcW w:w="5753" w:type="dxa"/>
          </w:tcPr>
          <w:p w:rsidR="00AD3E00" w:rsidRDefault="00001F22" w:rsidP="00001F2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Наличие 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аботников организаци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на которых</w:t>
            </w:r>
            <w:r w:rsidR="00CC570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распорядительно – административным актом возложено оказание инвалидам помощи при оказании услуг</w:t>
            </w:r>
          </w:p>
        </w:tc>
        <w:tc>
          <w:tcPr>
            <w:tcW w:w="3291" w:type="dxa"/>
          </w:tcPr>
          <w:p w:rsidR="00AD3E00" w:rsidRDefault="00CC5704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аботники назначены</w:t>
            </w:r>
          </w:p>
        </w:tc>
      </w:tr>
      <w:tr w:rsidR="00AD3E00" w:rsidTr="00CC5704">
        <w:tc>
          <w:tcPr>
            <w:tcW w:w="861" w:type="dxa"/>
          </w:tcPr>
          <w:p w:rsidR="00AD3E00" w:rsidRDefault="00CC5704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.</w:t>
            </w:r>
          </w:p>
        </w:tc>
        <w:tc>
          <w:tcPr>
            <w:tcW w:w="5753" w:type="dxa"/>
          </w:tcPr>
          <w:p w:rsidR="00AD3E00" w:rsidRDefault="00CC5704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едоставление услуги с сопровождением инвалида по территории объектаработником организации</w:t>
            </w:r>
          </w:p>
        </w:tc>
        <w:tc>
          <w:tcPr>
            <w:tcW w:w="3291" w:type="dxa"/>
          </w:tcPr>
          <w:p w:rsidR="00AD3E00" w:rsidRDefault="00CC5704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провождение обеспечивается</w:t>
            </w:r>
          </w:p>
        </w:tc>
      </w:tr>
      <w:tr w:rsidR="00CC5704" w:rsidRPr="00E13062" w:rsidTr="00CC5704">
        <w:tc>
          <w:tcPr>
            <w:tcW w:w="861" w:type="dxa"/>
          </w:tcPr>
          <w:p w:rsidR="00CC5704" w:rsidRDefault="00CC5704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.</w:t>
            </w:r>
          </w:p>
        </w:tc>
        <w:tc>
          <w:tcPr>
            <w:tcW w:w="5753" w:type="dxa"/>
          </w:tcPr>
          <w:p w:rsidR="00CC5704" w:rsidRDefault="00CC5704" w:rsidP="00CC570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едоставление инвалидам по слуху при необходимости  услуги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с 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спользованием русского жестового языка, включая обеспечение допуска на объект сурдопереводчика, тифлопереводчика</w:t>
            </w:r>
          </w:p>
        </w:tc>
        <w:tc>
          <w:tcPr>
            <w:tcW w:w="3291" w:type="dxa"/>
          </w:tcPr>
          <w:p w:rsidR="00CC5704" w:rsidRDefault="00CC5704" w:rsidP="00CC570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 н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астоящее 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емя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не требу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е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ся</w:t>
            </w:r>
          </w:p>
        </w:tc>
      </w:tr>
      <w:tr w:rsidR="00CC5704" w:rsidRPr="00E13062" w:rsidTr="00CC5704">
        <w:tc>
          <w:tcPr>
            <w:tcW w:w="861" w:type="dxa"/>
          </w:tcPr>
          <w:p w:rsidR="00CC5704" w:rsidRDefault="00CC5704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7.</w:t>
            </w:r>
          </w:p>
        </w:tc>
        <w:tc>
          <w:tcPr>
            <w:tcW w:w="5753" w:type="dxa"/>
          </w:tcPr>
          <w:p w:rsidR="00CC5704" w:rsidRDefault="00CC5704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ответствие транспортных средств, используемых для предоставления услуг</w:t>
            </w:r>
            <w:r w:rsidR="00FD712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населению, требованиям их доступности для инвалидов</w:t>
            </w:r>
          </w:p>
        </w:tc>
        <w:tc>
          <w:tcPr>
            <w:tcW w:w="3291" w:type="dxa"/>
          </w:tcPr>
          <w:p w:rsidR="00CC5704" w:rsidRDefault="00FD7124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для предоставления услуг населению транспортные средства в техникуме не используются</w:t>
            </w:r>
          </w:p>
        </w:tc>
      </w:tr>
      <w:tr w:rsidR="00FD7124" w:rsidRPr="00E13062" w:rsidTr="00CC5704">
        <w:tc>
          <w:tcPr>
            <w:tcW w:w="861" w:type="dxa"/>
          </w:tcPr>
          <w:p w:rsidR="00FD7124" w:rsidRDefault="00FD7124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8.</w:t>
            </w:r>
          </w:p>
        </w:tc>
        <w:tc>
          <w:tcPr>
            <w:tcW w:w="5753" w:type="dxa"/>
          </w:tcPr>
          <w:p w:rsidR="00FD7124" w:rsidRDefault="00FD7124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еспечение допуска на объект, в котором предоставляются услуги, собаки- проводника при наличии документа, подтверждающего её специальное обучение, выданного по форме и в порядке, утверждённом — приказом Министерства труда и социальной защиты Российской Федерации</w:t>
            </w:r>
          </w:p>
        </w:tc>
        <w:tc>
          <w:tcPr>
            <w:tcW w:w="3291" w:type="dxa"/>
          </w:tcPr>
          <w:p w:rsidR="00FD7124" w:rsidRPr="00DC2A86" w:rsidRDefault="00FD7124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 н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астоящее 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емя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не требу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е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ся</w:t>
            </w:r>
          </w:p>
        </w:tc>
      </w:tr>
      <w:tr w:rsidR="00FD7124" w:rsidTr="00CC5704">
        <w:tc>
          <w:tcPr>
            <w:tcW w:w="861" w:type="dxa"/>
          </w:tcPr>
          <w:p w:rsidR="00FD7124" w:rsidRDefault="00FD7124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9.</w:t>
            </w:r>
          </w:p>
        </w:tc>
        <w:tc>
          <w:tcPr>
            <w:tcW w:w="5753" w:type="dxa"/>
          </w:tcPr>
          <w:p w:rsidR="00FD7124" w:rsidRDefault="00FD7124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личие в одном из помещений, предназначенных для проведения массовых звукоусиливающая мероприятий, индукционных петель и звукоусиливающейаппаратуры</w:t>
            </w:r>
          </w:p>
        </w:tc>
        <w:tc>
          <w:tcPr>
            <w:tcW w:w="3291" w:type="dxa"/>
          </w:tcPr>
          <w:p w:rsidR="00FD7124" w:rsidRPr="00DC2A86" w:rsidRDefault="00FD7124" w:rsidP="00FD712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вукоусиливающ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ая 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ппаратур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 имеется</w:t>
            </w:r>
          </w:p>
        </w:tc>
      </w:tr>
      <w:tr w:rsidR="00FD7124" w:rsidRPr="00E13062" w:rsidTr="00CC5704">
        <w:tc>
          <w:tcPr>
            <w:tcW w:w="861" w:type="dxa"/>
          </w:tcPr>
          <w:p w:rsidR="00FD7124" w:rsidRDefault="00FD7124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.</w:t>
            </w:r>
          </w:p>
        </w:tc>
        <w:tc>
          <w:tcPr>
            <w:tcW w:w="5753" w:type="dxa"/>
          </w:tcPr>
          <w:p w:rsidR="00FD7124" w:rsidRDefault="00FD7124" w:rsidP="00571D7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еспечение предоставления услуг тьютера</w:t>
            </w:r>
          </w:p>
        </w:tc>
        <w:tc>
          <w:tcPr>
            <w:tcW w:w="3291" w:type="dxa"/>
          </w:tcPr>
          <w:p w:rsidR="00FD7124" w:rsidRPr="00DC2A86" w:rsidRDefault="00FD7124" w:rsidP="00FD712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 н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астоящее 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емя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не требу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е</w:t>
            </w:r>
            <w:r w:rsidRPr="00DC2A8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ся</w:t>
            </w:r>
          </w:p>
        </w:tc>
      </w:tr>
    </w:tbl>
    <w:p w:rsidR="00D7204F" w:rsidRPr="00DC2A86" w:rsidRDefault="00D7204F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D7204F" w:rsidRPr="00DC2A86" w:rsidRDefault="00D7204F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D7204F" w:rsidRPr="00FD7124" w:rsidRDefault="00FD7124" w:rsidP="00FD712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FD7124">
        <w:rPr>
          <w:rFonts w:ascii="Times New Roman" w:hAnsi="Times New Roman" w:cs="Times New Roman"/>
          <w:b/>
          <w:sz w:val="28"/>
          <w:szCs w:val="28"/>
          <w:lang w:val="ru-RU"/>
        </w:rPr>
        <w:t>5.</w:t>
      </w:r>
      <w:r w:rsidR="0072110C" w:rsidRPr="00FD7124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РЕДЛАГАЕМЫЕ УПРАВЛЕНЧЕСКИЕ РЕШЕНИЯ ПО СРОКАМ И ОБЪЁМАМ РАБОТ, НЕОБХОДИМЫМ ДЛЯ ПРИВЕДЕНИЯ ОБЪЕКТА И </w:t>
      </w:r>
      <w:r w:rsidR="0072110C" w:rsidRPr="00FD7124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ПОРЯДКА ПРЕДОСТАВЛЕНИЯ НА НЕМ УСЛУГ В СООТВЕТСТВИЕ С ТРЕБОВАНИЯМИ ЗАКОНОДАТЕЛЬСТВА РОССИЙСКОЙ ФЕДЕРАЦИИ ОБ ОБЕСПЕЧЕНИИ УСЛОВИЙ ИХ ДОСТУПНОСТИ ДЛЯ ИНВАЛИДОВ</w:t>
      </w:r>
    </w:p>
    <w:p w:rsidR="00D7204F" w:rsidRPr="00DC2A86" w:rsidRDefault="00D7204F" w:rsidP="00571D7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D7204F" w:rsidRPr="00DC2A86" w:rsidRDefault="00FD7124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беспечение</w:t>
      </w: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 необходимой для инвалидов, имеющих стойкие расстройства функции зрения, надписей, знаков и иной текстовой и графической информации — знаками,  выполненными рельефно-точечным шрифтом Брайля </w:t>
      </w:r>
    </w:p>
    <w:sectPr w:rsidR="00D7204F" w:rsidRPr="00DC2A86" w:rsidSect="00B36EB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46F5A" w:rsidRDefault="00046F5A">
      <w:pPr>
        <w:spacing w:after="0"/>
      </w:pPr>
      <w:r>
        <w:separator/>
      </w:r>
    </w:p>
  </w:endnote>
  <w:endnote w:type="continuationSeparator" w:id="1">
    <w:p w:rsidR="00046F5A" w:rsidRDefault="00046F5A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46F5A" w:rsidRDefault="00046F5A">
      <w:r>
        <w:separator/>
      </w:r>
    </w:p>
  </w:footnote>
  <w:footnote w:type="continuationSeparator" w:id="1">
    <w:p w:rsidR="00046F5A" w:rsidRDefault="00046F5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85E71FB"/>
    <w:multiLevelType w:val="multilevel"/>
    <w:tmpl w:val="53E022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6C84B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DFE0A46"/>
    <w:multiLevelType w:val="multilevel"/>
    <w:tmpl w:val="C158C7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1F22"/>
    <w:rsid w:val="00011C8B"/>
    <w:rsid w:val="00046F5A"/>
    <w:rsid w:val="00464DDE"/>
    <w:rsid w:val="004E29B3"/>
    <w:rsid w:val="00571D72"/>
    <w:rsid w:val="00590D07"/>
    <w:rsid w:val="00686666"/>
    <w:rsid w:val="006E5D0D"/>
    <w:rsid w:val="0072110C"/>
    <w:rsid w:val="00784D58"/>
    <w:rsid w:val="0084183C"/>
    <w:rsid w:val="008D6863"/>
    <w:rsid w:val="00AD3E00"/>
    <w:rsid w:val="00AE75AC"/>
    <w:rsid w:val="00B17C3C"/>
    <w:rsid w:val="00B36EB3"/>
    <w:rsid w:val="00B86B75"/>
    <w:rsid w:val="00BC1B17"/>
    <w:rsid w:val="00BC48D5"/>
    <w:rsid w:val="00C36279"/>
    <w:rsid w:val="00CC5704"/>
    <w:rsid w:val="00D7204F"/>
    <w:rsid w:val="00DC2A86"/>
    <w:rsid w:val="00E13062"/>
    <w:rsid w:val="00E315A3"/>
    <w:rsid w:val="00E81492"/>
    <w:rsid w:val="00F35CC1"/>
    <w:rsid w:val="00FD7124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B36EB3"/>
  </w:style>
  <w:style w:type="paragraph" w:styleId="1">
    <w:name w:val="heading 1"/>
    <w:basedOn w:val="a"/>
    <w:next w:val="a0"/>
    <w:uiPriority w:val="9"/>
    <w:qFormat/>
    <w:rsid w:val="00B36EB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B36EB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B36EB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B36EB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B36EB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B36EB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B36EB3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B36EB3"/>
  </w:style>
  <w:style w:type="paragraph" w:customStyle="1" w:styleId="Compact">
    <w:name w:val="Compact"/>
    <w:basedOn w:val="a0"/>
    <w:qFormat/>
    <w:rsid w:val="00B36EB3"/>
    <w:pPr>
      <w:spacing w:before="36" w:after="36"/>
    </w:pPr>
  </w:style>
  <w:style w:type="paragraph" w:styleId="a4">
    <w:name w:val="Title"/>
    <w:basedOn w:val="a"/>
    <w:next w:val="a0"/>
    <w:qFormat/>
    <w:rsid w:val="00B36EB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B36EB3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B36EB3"/>
    <w:pPr>
      <w:keepNext/>
      <w:keepLines/>
      <w:jc w:val="center"/>
    </w:pPr>
  </w:style>
  <w:style w:type="paragraph" w:styleId="a6">
    <w:name w:val="Date"/>
    <w:next w:val="a0"/>
    <w:qFormat/>
    <w:rsid w:val="00B36EB3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B36EB3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B36EB3"/>
  </w:style>
  <w:style w:type="paragraph" w:styleId="a8">
    <w:name w:val="Block Text"/>
    <w:basedOn w:val="a0"/>
    <w:next w:val="a0"/>
    <w:uiPriority w:val="9"/>
    <w:unhideWhenUsed/>
    <w:qFormat/>
    <w:rsid w:val="00B36EB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B36EB3"/>
  </w:style>
  <w:style w:type="paragraph" w:customStyle="1" w:styleId="DefinitionTerm">
    <w:name w:val="Definition Term"/>
    <w:basedOn w:val="a"/>
    <w:next w:val="Definition"/>
    <w:rsid w:val="00B36EB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B36EB3"/>
  </w:style>
  <w:style w:type="paragraph" w:styleId="aa">
    <w:name w:val="caption"/>
    <w:basedOn w:val="a"/>
    <w:link w:val="ab"/>
    <w:rsid w:val="00B36EB3"/>
    <w:pPr>
      <w:spacing w:after="120"/>
    </w:pPr>
    <w:rPr>
      <w:i/>
    </w:rPr>
  </w:style>
  <w:style w:type="paragraph" w:customStyle="1" w:styleId="TableCaption">
    <w:name w:val="Table Caption"/>
    <w:basedOn w:val="aa"/>
    <w:rsid w:val="00B36EB3"/>
    <w:pPr>
      <w:keepNext/>
    </w:pPr>
  </w:style>
  <w:style w:type="paragraph" w:customStyle="1" w:styleId="ImageCaption">
    <w:name w:val="Image Caption"/>
    <w:basedOn w:val="aa"/>
    <w:rsid w:val="00B36EB3"/>
  </w:style>
  <w:style w:type="paragraph" w:customStyle="1" w:styleId="Figure">
    <w:name w:val="Figure"/>
    <w:basedOn w:val="a"/>
    <w:rsid w:val="00B36EB3"/>
  </w:style>
  <w:style w:type="paragraph" w:customStyle="1" w:styleId="FigurewithCaption">
    <w:name w:val="Figure with Caption"/>
    <w:basedOn w:val="Figure"/>
    <w:rsid w:val="00B36EB3"/>
    <w:pPr>
      <w:keepNext/>
    </w:pPr>
  </w:style>
  <w:style w:type="character" w:customStyle="1" w:styleId="ab">
    <w:name w:val="Название объекта Знак"/>
    <w:basedOn w:val="a1"/>
    <w:link w:val="aa"/>
    <w:rsid w:val="00B36EB3"/>
  </w:style>
  <w:style w:type="character" w:customStyle="1" w:styleId="VerbatimChar">
    <w:name w:val="Verbatim Char"/>
    <w:basedOn w:val="ab"/>
    <w:link w:val="SourceCode"/>
    <w:rsid w:val="00B36EB3"/>
    <w:rPr>
      <w:rFonts w:ascii="Consolas" w:hAnsi="Consolas"/>
      <w:sz w:val="22"/>
    </w:rPr>
  </w:style>
  <w:style w:type="character" w:styleId="ac">
    <w:name w:val="footnote reference"/>
    <w:basedOn w:val="ab"/>
    <w:rsid w:val="00B36EB3"/>
    <w:rPr>
      <w:vertAlign w:val="superscript"/>
    </w:rPr>
  </w:style>
  <w:style w:type="character" w:styleId="ad">
    <w:name w:val="Hyperlink"/>
    <w:basedOn w:val="ab"/>
    <w:rsid w:val="00B36EB3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B36EB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B36EB3"/>
    <w:pPr>
      <w:wordWrap w:val="0"/>
    </w:pPr>
  </w:style>
  <w:style w:type="character" w:customStyle="1" w:styleId="KeywordTok">
    <w:name w:val="KeywordTok"/>
    <w:basedOn w:val="VerbatimChar"/>
    <w:rsid w:val="00B36EB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36EB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36EB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36EB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36EB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36EB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36EB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36EB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36EB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36EB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36EB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36EB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36EB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36EB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36EB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36EB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36EB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36EB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36EB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36EB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36EB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36EB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36EB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36EB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36EB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36EB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36EB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36EB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36EB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36EB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36EB3"/>
    <w:rPr>
      <w:rFonts w:ascii="Consolas" w:hAnsi="Consolas"/>
      <w:sz w:val="22"/>
    </w:rPr>
  </w:style>
  <w:style w:type="table" w:styleId="af">
    <w:name w:val="Table Grid"/>
    <w:basedOn w:val="a2"/>
    <w:rsid w:val="00571D72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Balloon Text"/>
    <w:basedOn w:val="a"/>
    <w:link w:val="af1"/>
    <w:rsid w:val="00AE75AC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rsid w:val="00AE75A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6</Pages>
  <Words>728</Words>
  <Characters>4155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uzer3</cp:lastModifiedBy>
  <cp:revision>8</cp:revision>
  <cp:lastPrinted>2018-09-12T11:19:00Z</cp:lastPrinted>
  <dcterms:created xsi:type="dcterms:W3CDTF">2018-09-10T14:13:00Z</dcterms:created>
  <dcterms:modified xsi:type="dcterms:W3CDTF">2018-09-13T08:05:00Z</dcterms:modified>
</cp:coreProperties>
</file>